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Name:</w:t>
      </w:r>
    </w:p>
    <w:p w14:paraId="7638A044" w14:textId="7A0ABE92" w:rsidR="00841250" w:rsidRPr="00AC0949" w:rsidRDefault="00D64CCB" w:rsidP="00AC0949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Ayesha Binte Imran</w:t>
      </w:r>
    </w:p>
    <w:p w14:paraId="75694750" w14:textId="77777777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Contact Information:</w:t>
      </w:r>
    </w:p>
    <w:p w14:paraId="62E1B694" w14:textId="37D2FED1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 xml:space="preserve">Email: </w:t>
      </w:r>
      <w:r w:rsidR="00D64CCB" w:rsidRPr="00AC0949">
        <w:rPr>
          <w:rFonts w:asciiTheme="majorHAnsi" w:hAnsiTheme="majorHAnsi" w:cstheme="majorHAnsi"/>
          <w:sz w:val="20"/>
          <w:szCs w:val="20"/>
        </w:rPr>
        <w:t>i221942@nu.edu.pk</w:t>
      </w:r>
      <w:r w:rsidRPr="00AC0949">
        <w:rPr>
          <w:rFonts w:asciiTheme="majorHAnsi" w:hAnsiTheme="majorHAnsi" w:cstheme="majorHAnsi"/>
          <w:sz w:val="20"/>
          <w:szCs w:val="20"/>
        </w:rPr>
        <w:br/>
        <w:t xml:space="preserve">Phone: </w:t>
      </w:r>
      <w:r w:rsidR="00B5467C" w:rsidRPr="00AC0949">
        <w:rPr>
          <w:rFonts w:asciiTheme="majorHAnsi" w:hAnsiTheme="majorHAnsi" w:cstheme="majorHAnsi"/>
          <w:sz w:val="20"/>
          <w:szCs w:val="20"/>
        </w:rPr>
        <w:t>0345-1234567</w:t>
      </w:r>
      <w:r w:rsidRPr="00AC0949">
        <w:rPr>
          <w:rFonts w:asciiTheme="majorHAnsi" w:hAnsiTheme="majorHAnsi" w:cstheme="majorHAnsi"/>
          <w:sz w:val="20"/>
          <w:szCs w:val="20"/>
        </w:rPr>
        <w:br/>
        <w:t xml:space="preserve">LinkedIn: </w:t>
      </w:r>
      <w:r w:rsidR="00D64CCB" w:rsidRPr="00AC0949">
        <w:rPr>
          <w:rFonts w:asciiTheme="majorHAnsi" w:hAnsiTheme="majorHAnsi" w:cstheme="majorHAnsi"/>
          <w:sz w:val="20"/>
          <w:szCs w:val="20"/>
        </w:rPr>
        <w:t>linkedin.com/in/ayesha-imran</w:t>
      </w:r>
      <w:r w:rsidRPr="00AC0949">
        <w:rPr>
          <w:rFonts w:asciiTheme="majorHAnsi" w:hAnsiTheme="majorHAnsi" w:cstheme="majorHAnsi"/>
          <w:sz w:val="20"/>
          <w:szCs w:val="20"/>
        </w:rPr>
        <w:br/>
        <w:t xml:space="preserve">Address: </w:t>
      </w:r>
      <w:r w:rsidR="00D64CCB" w:rsidRPr="00AC0949">
        <w:rPr>
          <w:rFonts w:asciiTheme="majorHAnsi" w:hAnsiTheme="majorHAnsi" w:cstheme="majorHAnsi"/>
          <w:sz w:val="20"/>
          <w:szCs w:val="20"/>
        </w:rPr>
        <w:t>Lahore, Pakistan</w:t>
      </w:r>
    </w:p>
    <w:p w14:paraId="082648F9" w14:textId="77777777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Career Objective / Profile:</w:t>
      </w:r>
    </w:p>
    <w:p w14:paraId="61D4F15D" w14:textId="77777777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Goal-oriented Data Science undergraduate seeking opportunities to apply analytical, programming, and problem-solving skills to deliver data-driven solutions that support business decision-making.</w:t>
      </w:r>
    </w:p>
    <w:p w14:paraId="30DF0963" w14:textId="77777777" w:rsidR="001308C4" w:rsidRPr="00AC0949" w:rsidRDefault="001308C4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4D03BEF7" w14:textId="0E34B062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Education:</w:t>
      </w:r>
    </w:p>
    <w:p w14:paraId="1575FC35" w14:textId="77777777" w:rsidR="00D64CCB" w:rsidRPr="00AC0949" w:rsidRDefault="00D64CCB" w:rsidP="00AC0949">
      <w:pPr>
        <w:pStyle w:val="ListParagraph"/>
        <w:numPr>
          <w:ilvl w:val="0"/>
          <w:numId w:val="21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Bachelor of Science in Data Science, FAST National University of Computer and Emerging Sciences (NUCES), Islamabad — Expected 2026</w:t>
      </w:r>
    </w:p>
    <w:p w14:paraId="6A592EA1" w14:textId="77777777" w:rsidR="00D64CCB" w:rsidRPr="00AC0949" w:rsidRDefault="00D64CCB" w:rsidP="00AC0949">
      <w:pPr>
        <w:pStyle w:val="ListParagraph"/>
        <w:numPr>
          <w:ilvl w:val="0"/>
          <w:numId w:val="21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Intermediate in ICS, Kinnaird College for Women, Lahore</w:t>
      </w:r>
    </w:p>
    <w:p w14:paraId="4F6D5AB7" w14:textId="77777777" w:rsidR="001308C4" w:rsidRPr="00AC0949" w:rsidRDefault="001308C4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62077568" w14:textId="68704FDC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Skills:</w:t>
      </w:r>
    </w:p>
    <w:p w14:paraId="092751D0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 xml:space="preserve">Programming Languages: Python, Java, </w:t>
      </w:r>
      <w:r w:rsidRPr="00AC0949">
        <w:rPr>
          <w:rFonts w:asciiTheme="majorHAnsi" w:hAnsiTheme="majorHAnsi" w:cstheme="majorHAnsi"/>
          <w:b/>
          <w:bCs/>
          <w:sz w:val="20"/>
          <w:szCs w:val="20"/>
        </w:rPr>
        <w:t>C++, C, HTML, CSS</w:t>
      </w:r>
    </w:p>
    <w:p w14:paraId="447A4F56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Tools: Microsoft Office, Google Workspace, Canva, VS Code</w:t>
      </w:r>
    </w:p>
    <w:p w14:paraId="2342679E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Strong communication &amp; teamwork skills</w:t>
      </w:r>
    </w:p>
    <w:p w14:paraId="458DD5EA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Data Analysis and Visualization</w:t>
      </w:r>
    </w:p>
    <w:p w14:paraId="6D5450B7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Team Collaboration &amp; Communication</w:t>
      </w:r>
    </w:p>
    <w:p w14:paraId="56A96D19" w14:textId="77777777" w:rsidR="001308C4" w:rsidRPr="00AC0949" w:rsidRDefault="001308C4" w:rsidP="00AC0949">
      <w:pPr>
        <w:pStyle w:val="ListParagraph"/>
        <w:numPr>
          <w:ilvl w:val="0"/>
          <w:numId w:val="22"/>
        </w:num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Languages: English, Urdu</w:t>
      </w:r>
    </w:p>
    <w:p w14:paraId="72C4F63C" w14:textId="77777777" w:rsidR="001308C4" w:rsidRPr="00AC0949" w:rsidRDefault="001308C4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71E3ED49" w14:textId="36590914" w:rsidR="00841250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Experience / Internships:</w:t>
      </w:r>
    </w:p>
    <w:p w14:paraId="74FDC119" w14:textId="07B240E5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Intern at Al Tuwairqi Group, Saudi Arabia</w:t>
      </w:r>
      <w:r w:rsidRPr="00AC0949">
        <w:rPr>
          <w:rFonts w:asciiTheme="majorHAnsi" w:hAnsiTheme="majorHAnsi" w:cstheme="majorHAnsi"/>
          <w:sz w:val="20"/>
          <w:szCs w:val="20"/>
        </w:rPr>
        <w:t xml:space="preserve"> (Jun 2024 – Aug 2024)</w:t>
      </w:r>
    </w:p>
    <w:p w14:paraId="6EE4EB78" w14:textId="77777777" w:rsidR="00D64CCB" w:rsidRPr="00AC0949" w:rsidRDefault="00D64CCB" w:rsidP="00AC0949">
      <w:pPr>
        <w:pStyle w:val="ListParagraph"/>
        <w:numPr>
          <w:ilvl w:val="0"/>
          <w:numId w:val="23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Worked on VMware, SAP, and database management systems.</w:t>
      </w:r>
    </w:p>
    <w:p w14:paraId="5F2A47D7" w14:textId="493CF2A6" w:rsidR="00D64CCB" w:rsidRPr="00AC0949" w:rsidRDefault="00D64CCB" w:rsidP="00AC0949">
      <w:pPr>
        <w:pStyle w:val="ListParagraph"/>
        <w:numPr>
          <w:ilvl w:val="0"/>
          <w:numId w:val="23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Supported IT network operations across industrial and office environments.</w:t>
      </w:r>
    </w:p>
    <w:p w14:paraId="717B15ED" w14:textId="77777777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7412ED93" w14:textId="20FB6C9C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Intern at CodSoft</w:t>
      </w:r>
      <w:r w:rsidRPr="00AC0949">
        <w:rPr>
          <w:rFonts w:asciiTheme="majorHAnsi" w:hAnsiTheme="majorHAnsi" w:cstheme="majorHAnsi"/>
          <w:sz w:val="20"/>
          <w:szCs w:val="20"/>
        </w:rPr>
        <w:t xml:space="preserve"> (Feb 2024)</w:t>
      </w:r>
    </w:p>
    <w:p w14:paraId="0643E03A" w14:textId="458D638B" w:rsidR="00D64CCB" w:rsidRPr="00AC0949" w:rsidRDefault="00D64CCB" w:rsidP="00AC0949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Completed 5 projects including various game and web-based applications.</w:t>
      </w:r>
    </w:p>
    <w:p w14:paraId="164FB65D" w14:textId="77777777" w:rsidR="001308C4" w:rsidRPr="00AC0949" w:rsidRDefault="001308C4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20DF7DBA" w14:textId="2EEBEAD2" w:rsidR="00423C33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Projects</w:t>
      </w:r>
      <w:r w:rsidR="00423C33" w:rsidRPr="00AC0949">
        <w:rPr>
          <w:rFonts w:asciiTheme="majorHAnsi" w:hAnsiTheme="majorHAnsi" w:cstheme="majorHAnsi"/>
          <w:b/>
          <w:bCs/>
          <w:sz w:val="20"/>
          <w:szCs w:val="20"/>
        </w:rPr>
        <w:t>:</w:t>
      </w:r>
    </w:p>
    <w:p w14:paraId="32D5276F" w14:textId="5F729FFE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Candy Crush Saga</w:t>
      </w:r>
    </w:p>
    <w:p w14:paraId="67ECCE7C" w14:textId="1FE7BC23" w:rsidR="001308C4" w:rsidRPr="00AC0949" w:rsidRDefault="001308C4" w:rsidP="00AC0949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Objective:</w:t>
      </w:r>
      <w:r w:rsidRPr="00AC0949">
        <w:rPr>
          <w:rFonts w:asciiTheme="majorHAnsi" w:hAnsiTheme="majorHAnsi" w:cstheme="majorHAnsi"/>
          <w:sz w:val="20"/>
          <w:szCs w:val="20"/>
        </w:rPr>
        <w:t xml:space="preserve"> I designed an interactive to strengthen understanding of </w:t>
      </w:r>
      <w:r w:rsidR="002850DD" w:rsidRPr="00AC0949">
        <w:rPr>
          <w:rFonts w:asciiTheme="majorHAnsi" w:hAnsiTheme="majorHAnsi" w:cstheme="majorHAnsi"/>
          <w:sz w:val="20"/>
          <w:szCs w:val="20"/>
        </w:rPr>
        <w:t>object-oriented</w:t>
      </w:r>
      <w:r w:rsidRPr="00AC0949">
        <w:rPr>
          <w:rFonts w:asciiTheme="majorHAnsi" w:hAnsiTheme="majorHAnsi" w:cstheme="majorHAnsi"/>
          <w:sz w:val="20"/>
          <w:szCs w:val="20"/>
        </w:rPr>
        <w:t xml:space="preserve"> programming concepts by implementing core game logic and interface handling.</w:t>
      </w:r>
    </w:p>
    <w:p w14:paraId="3CE53487" w14:textId="17D110BF" w:rsidR="001308C4" w:rsidRPr="00AC0949" w:rsidRDefault="001308C4" w:rsidP="00AC0949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Tools:</w:t>
      </w:r>
      <w:r w:rsidRPr="00AC0949">
        <w:rPr>
          <w:rFonts w:asciiTheme="majorHAnsi" w:hAnsiTheme="majorHAnsi" w:cstheme="majorHAnsi"/>
          <w:sz w:val="20"/>
          <w:szCs w:val="20"/>
        </w:rPr>
        <w:t xml:space="preserve"> C++, Visual Studio</w:t>
      </w:r>
    </w:p>
    <w:p w14:paraId="38084BE0" w14:textId="0CD00337" w:rsidR="001308C4" w:rsidRPr="002850DD" w:rsidRDefault="001308C4" w:rsidP="002850DD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Outcome:</w:t>
      </w:r>
      <w:r w:rsidRPr="00AC0949">
        <w:rPr>
          <w:rFonts w:asciiTheme="majorHAnsi" w:hAnsiTheme="majorHAnsi" w:cstheme="majorHAnsi"/>
          <w:sz w:val="20"/>
          <w:szCs w:val="20"/>
        </w:rPr>
        <w:t xml:space="preserve"> Improved user interaction and gameplay logic</w:t>
      </w:r>
    </w:p>
    <w:p w14:paraId="6D7C117E" w14:textId="77777777" w:rsidR="002850DD" w:rsidRPr="002850DD" w:rsidRDefault="002850DD" w:rsidP="002850DD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48DC4E28" w14:textId="6C317E40" w:rsidR="001308C4" w:rsidRPr="00AC0949" w:rsidRDefault="001308C4" w:rsidP="00AC0949">
      <w:pPr>
        <w:spacing w:after="0"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Food Delivery System</w:t>
      </w:r>
    </w:p>
    <w:p w14:paraId="79EAAB43" w14:textId="35C398E7" w:rsidR="001308C4" w:rsidRPr="00AC0949" w:rsidRDefault="001308C4" w:rsidP="00AC0949">
      <w:pPr>
        <w:pStyle w:val="ListParagraph"/>
        <w:numPr>
          <w:ilvl w:val="0"/>
          <w:numId w:val="26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 xml:space="preserve">Objective: </w:t>
      </w:r>
      <w:r w:rsidRPr="00AC0949">
        <w:rPr>
          <w:rFonts w:asciiTheme="majorHAnsi" w:hAnsiTheme="majorHAnsi" w:cstheme="majorHAnsi"/>
          <w:sz w:val="20"/>
          <w:szCs w:val="20"/>
        </w:rPr>
        <w:t>I</w:t>
      </w:r>
      <w:r w:rsidRPr="00AC0949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  <w:r w:rsidRPr="00AC0949">
        <w:rPr>
          <w:rFonts w:asciiTheme="majorHAnsi" w:hAnsiTheme="majorHAnsi" w:cstheme="majorHAnsi"/>
          <w:sz w:val="20"/>
          <w:szCs w:val="20"/>
        </w:rPr>
        <w:t>built an order management system using data structures and algorithms.</w:t>
      </w:r>
    </w:p>
    <w:p w14:paraId="4ABDB6BC" w14:textId="16A21B4F" w:rsidR="001308C4" w:rsidRPr="00AC0949" w:rsidRDefault="001308C4" w:rsidP="00AC0949">
      <w:pPr>
        <w:pStyle w:val="ListParagraph"/>
        <w:numPr>
          <w:ilvl w:val="0"/>
          <w:numId w:val="26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Tools:</w:t>
      </w:r>
      <w:r w:rsidRPr="00AC0949">
        <w:rPr>
          <w:rFonts w:asciiTheme="majorHAnsi" w:hAnsiTheme="majorHAnsi" w:cstheme="majorHAnsi"/>
          <w:sz w:val="20"/>
          <w:szCs w:val="20"/>
        </w:rPr>
        <w:t xml:space="preserve"> </w:t>
      </w:r>
      <w:r w:rsidR="00AC0949" w:rsidRPr="00AC0949">
        <w:rPr>
          <w:rFonts w:asciiTheme="majorHAnsi" w:hAnsiTheme="majorHAnsi" w:cstheme="majorHAnsi"/>
          <w:sz w:val="20"/>
          <w:szCs w:val="20"/>
        </w:rPr>
        <w:t>C++</w:t>
      </w:r>
      <w:r w:rsidRPr="00AC0949">
        <w:rPr>
          <w:rFonts w:asciiTheme="majorHAnsi" w:hAnsiTheme="majorHAnsi" w:cstheme="majorHAnsi"/>
          <w:sz w:val="20"/>
          <w:szCs w:val="20"/>
        </w:rPr>
        <w:t xml:space="preserve"> V</w:t>
      </w:r>
      <w:r w:rsidR="00AC0949" w:rsidRPr="00AC0949">
        <w:rPr>
          <w:rFonts w:asciiTheme="majorHAnsi" w:hAnsiTheme="majorHAnsi" w:cstheme="majorHAnsi"/>
          <w:sz w:val="20"/>
          <w:szCs w:val="20"/>
        </w:rPr>
        <w:t>isual Code</w:t>
      </w:r>
    </w:p>
    <w:p w14:paraId="6B181D17" w14:textId="527A029E" w:rsidR="001308C4" w:rsidRPr="00AC0949" w:rsidRDefault="001308C4" w:rsidP="00AC0949">
      <w:pPr>
        <w:pStyle w:val="ListParagraph"/>
        <w:numPr>
          <w:ilvl w:val="0"/>
          <w:numId w:val="26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Outcome:</w:t>
      </w:r>
      <w:r w:rsidRPr="00AC0949">
        <w:rPr>
          <w:rFonts w:asciiTheme="majorHAnsi" w:hAnsiTheme="majorHAnsi" w:cstheme="majorHAnsi"/>
          <w:sz w:val="20"/>
          <w:szCs w:val="20"/>
        </w:rPr>
        <w:t xml:space="preserve"> It </w:t>
      </w:r>
      <w:r w:rsidR="00AC0949" w:rsidRPr="00AC0949">
        <w:rPr>
          <w:rFonts w:asciiTheme="majorHAnsi" w:hAnsiTheme="majorHAnsi" w:cstheme="majorHAnsi"/>
          <w:sz w:val="20"/>
          <w:szCs w:val="20"/>
        </w:rPr>
        <w:t>reduced order processing time by optimizing search and queue operations.</w:t>
      </w:r>
    </w:p>
    <w:p w14:paraId="0948B7A8" w14:textId="142D8230" w:rsidR="00D64CCB" w:rsidRPr="00AC0949" w:rsidRDefault="00D64CCB" w:rsidP="00AC0949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381F947F" w14:textId="4FC92D5D" w:rsidR="00D64CCB" w:rsidRPr="00AC0949" w:rsidRDefault="00000000" w:rsidP="00AC0949">
      <w:pPr>
        <w:spacing w:line="240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AC0949">
        <w:rPr>
          <w:rFonts w:asciiTheme="majorHAnsi" w:hAnsiTheme="majorHAnsi" w:cstheme="majorHAnsi"/>
          <w:b/>
          <w:bCs/>
          <w:sz w:val="20"/>
          <w:szCs w:val="20"/>
        </w:rPr>
        <w:t>Achievements / Extracurricular Activities:</w:t>
      </w:r>
    </w:p>
    <w:p w14:paraId="2CC8E222" w14:textId="15C217BE" w:rsidR="00AC0949" w:rsidRPr="00AC0949" w:rsidRDefault="00AC0949" w:rsidP="00AC0949">
      <w:pPr>
        <w:pStyle w:val="ListParagraph"/>
        <w:numPr>
          <w:ilvl w:val="0"/>
          <w:numId w:val="2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Officer</w:t>
      </w:r>
      <w:r>
        <w:rPr>
          <w:rFonts w:asciiTheme="majorHAnsi" w:hAnsiTheme="majorHAnsi" w:cstheme="majorHAnsi"/>
          <w:sz w:val="20"/>
          <w:szCs w:val="20"/>
        </w:rPr>
        <w:t>,</w:t>
      </w:r>
      <w:r w:rsidRPr="00AC0949">
        <w:rPr>
          <w:rFonts w:asciiTheme="majorHAnsi" w:hAnsiTheme="majorHAnsi" w:cstheme="majorHAnsi"/>
          <w:sz w:val="20"/>
          <w:szCs w:val="20"/>
        </w:rPr>
        <w:t xml:space="preserve"> CS Events, Nascon’24</w:t>
      </w:r>
    </w:p>
    <w:p w14:paraId="31980FDD" w14:textId="770AE087" w:rsidR="00AC0949" w:rsidRPr="00AC0949" w:rsidRDefault="00AC0949" w:rsidP="00AC0949">
      <w:pPr>
        <w:pStyle w:val="ListParagraph"/>
        <w:numPr>
          <w:ilvl w:val="0"/>
          <w:numId w:val="2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>Media Officer</w:t>
      </w:r>
      <w:r>
        <w:rPr>
          <w:rFonts w:asciiTheme="majorHAnsi" w:hAnsiTheme="majorHAnsi" w:cstheme="majorHAnsi"/>
          <w:sz w:val="20"/>
          <w:szCs w:val="20"/>
        </w:rPr>
        <w:t>,</w:t>
      </w:r>
      <w:r w:rsidRPr="00AC0949">
        <w:rPr>
          <w:rFonts w:asciiTheme="majorHAnsi" w:hAnsiTheme="majorHAnsi" w:cstheme="majorHAnsi"/>
          <w:sz w:val="20"/>
          <w:szCs w:val="20"/>
        </w:rPr>
        <w:t xml:space="preserve"> FCSS, FQSS, and FCC events</w:t>
      </w:r>
    </w:p>
    <w:p w14:paraId="31A55F23" w14:textId="6A3FD4C8" w:rsidR="00AC0949" w:rsidRPr="00AC0949" w:rsidRDefault="00AC0949" w:rsidP="00AC0949">
      <w:pPr>
        <w:pStyle w:val="ListParagraph"/>
        <w:numPr>
          <w:ilvl w:val="0"/>
          <w:numId w:val="2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AC0949">
        <w:rPr>
          <w:rFonts w:asciiTheme="majorHAnsi" w:hAnsiTheme="majorHAnsi" w:cstheme="majorHAnsi"/>
          <w:sz w:val="20"/>
          <w:szCs w:val="20"/>
        </w:rPr>
        <w:t xml:space="preserve">Winner </w:t>
      </w:r>
      <w:r>
        <w:rPr>
          <w:rFonts w:asciiTheme="majorHAnsi" w:hAnsiTheme="majorHAnsi" w:cstheme="majorHAnsi"/>
          <w:sz w:val="20"/>
          <w:szCs w:val="20"/>
        </w:rPr>
        <w:t>of</w:t>
      </w:r>
      <w:r w:rsidRPr="00AC0949">
        <w:rPr>
          <w:rFonts w:asciiTheme="majorHAnsi" w:hAnsiTheme="majorHAnsi" w:cstheme="majorHAnsi"/>
          <w:sz w:val="20"/>
          <w:szCs w:val="20"/>
        </w:rPr>
        <w:t xml:space="preserve"> Spotlight Photography Competition</w:t>
      </w:r>
    </w:p>
    <w:sectPr w:rsidR="00AC0949" w:rsidRPr="00AC0949" w:rsidSect="00D64C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B4B91"/>
    <w:multiLevelType w:val="hybridMultilevel"/>
    <w:tmpl w:val="6960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178FD"/>
    <w:multiLevelType w:val="hybridMultilevel"/>
    <w:tmpl w:val="9CDC4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92A2D"/>
    <w:multiLevelType w:val="hybridMultilevel"/>
    <w:tmpl w:val="5BE86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D1B5F"/>
    <w:multiLevelType w:val="hybridMultilevel"/>
    <w:tmpl w:val="97D8C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36200"/>
    <w:multiLevelType w:val="hybridMultilevel"/>
    <w:tmpl w:val="A5CC0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F01B47"/>
    <w:multiLevelType w:val="hybridMultilevel"/>
    <w:tmpl w:val="BEF0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24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25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9"/>
  </w:num>
  <w:num w:numId="20" w16cid:durableId="1942953177">
    <w:abstractNumId w:val="17"/>
  </w:num>
  <w:num w:numId="21" w16cid:durableId="1356464386">
    <w:abstractNumId w:val="20"/>
  </w:num>
  <w:num w:numId="22" w16cid:durableId="2001035386">
    <w:abstractNumId w:val="22"/>
  </w:num>
  <w:num w:numId="23" w16cid:durableId="625434178">
    <w:abstractNumId w:val="18"/>
  </w:num>
  <w:num w:numId="24" w16cid:durableId="592780739">
    <w:abstractNumId w:val="23"/>
  </w:num>
  <w:num w:numId="25" w16cid:durableId="1013217109">
    <w:abstractNumId w:val="16"/>
  </w:num>
  <w:num w:numId="26" w16cid:durableId="6607423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308C4"/>
    <w:rsid w:val="0015074B"/>
    <w:rsid w:val="001868EF"/>
    <w:rsid w:val="00211BCA"/>
    <w:rsid w:val="002779E5"/>
    <w:rsid w:val="002850DD"/>
    <w:rsid w:val="0029639D"/>
    <w:rsid w:val="003077F1"/>
    <w:rsid w:val="00326F90"/>
    <w:rsid w:val="00423C33"/>
    <w:rsid w:val="00454209"/>
    <w:rsid w:val="00547CEB"/>
    <w:rsid w:val="00563805"/>
    <w:rsid w:val="005A5D84"/>
    <w:rsid w:val="007E4D05"/>
    <w:rsid w:val="00841250"/>
    <w:rsid w:val="008A60FC"/>
    <w:rsid w:val="008E2983"/>
    <w:rsid w:val="00933B8F"/>
    <w:rsid w:val="00A22612"/>
    <w:rsid w:val="00A61BA4"/>
    <w:rsid w:val="00A97A4A"/>
    <w:rsid w:val="00AA1D8D"/>
    <w:rsid w:val="00AC0949"/>
    <w:rsid w:val="00AE3C41"/>
    <w:rsid w:val="00B47730"/>
    <w:rsid w:val="00B5467C"/>
    <w:rsid w:val="00BB7515"/>
    <w:rsid w:val="00C62F4B"/>
    <w:rsid w:val="00CB0664"/>
    <w:rsid w:val="00D64CCB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949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221942</dc:creator>
  <cp:keywords/>
  <dc:description>generated by python-docx</dc:description>
  <cp:lastModifiedBy>i221951 Anas Hamid</cp:lastModifiedBy>
  <cp:revision>3</cp:revision>
  <cp:lastPrinted>2025-10-09T15:47:00Z</cp:lastPrinted>
  <dcterms:created xsi:type="dcterms:W3CDTF">2025-10-09T15:47:00Z</dcterms:created>
  <dcterms:modified xsi:type="dcterms:W3CDTF">2025-10-09T15:48:00Z</dcterms:modified>
  <cp:category/>
</cp:coreProperties>
</file>